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go,</w:t>
      </w:r>
      <w:r>
        <w:t xml:space="preserve"> </w:t>
      </w:r>
      <w:r>
        <w:t xml:space="preserve">Rep. 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ongo, Rep. received a score of 36.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ongo, Rep.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Rep. received a score of</w:t>
      </w:r>
      <w:r>
        <w:t xml:space="preserve"> </w:t>
      </w:r>
      <w:r>
        <w:rPr>
          <w:b/>
        </w:rPr>
        <w:t xml:space="preserve">27.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ongo, Rep. received a score of 47.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ongo, Rep. received a score of 27.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ongo, Rep.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ongo, Rep.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ongo, Rep.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ongo, Rep.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ongo, Rep.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ongo, Rep.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ongo, Rep.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ongo, Rep.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ongo, Rep.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ongo, Rep.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ongo, Rep.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ongo, Rep.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ongo, Rep.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ongo,%20Rep.%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go, Rep.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2005, 2011, 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11, 2014,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go, Rep.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o, Rep. Country Report</dc:title>
  <dc:creator>SPI Team</dc:creator>
  <cp:keywords/>
  <dcterms:created xsi:type="dcterms:W3CDTF">2021-05-25T12:24:12Z</dcterms:created>
  <dcterms:modified xsi:type="dcterms:W3CDTF">2021-05-25T12: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